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B136A" w14:textId="40383ED2" w:rsidR="00E942C9" w:rsidRDefault="000C5558" w:rsidP="007B5E03">
      <w:pPr>
        <w:spacing w:after="0"/>
        <w:ind w:right="-1131"/>
      </w:pPr>
      <w:r>
        <w:rPr>
          <w:rFonts w:ascii="Times New Roman" w:eastAsiaTheme="minorEastAsia" w:hAnsi="Times New Roman" w:cs="Times New Roman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2827A9" wp14:editId="03DF97BF">
                <wp:simplePos x="0" y="0"/>
                <wp:positionH relativeFrom="column">
                  <wp:posOffset>4052397</wp:posOffset>
                </wp:positionH>
                <wp:positionV relativeFrom="paragraph">
                  <wp:posOffset>-50223</wp:posOffset>
                </wp:positionV>
                <wp:extent cx="1170709" cy="228600"/>
                <wp:effectExtent l="0" t="0" r="0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0709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865589" w14:textId="4617CE52" w:rsidR="000C5558" w:rsidRDefault="000C5558" w:rsidP="000C5558">
                            <w:r w:rsidRPr="000C5558">
                              <w:rPr>
                                <w:sz w:val="18"/>
                              </w:rPr>
                              <w:t>TRIM: 22/17</w:t>
                            </w:r>
                            <w:r>
                              <w:rPr>
                                <w:sz w:val="18"/>
                              </w:rPr>
                              <w:t>862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2827A9" id="_x0000_t202" coordsize="21600,21600" o:spt="202" path="m,l,21600r21600,l21600,xe">
                <v:stroke joinstyle="miter"/>
                <v:path gradientshapeok="t" o:connecttype="rect"/>
              </v:shapetype>
              <v:shape id="Text Box 44" o:spid="_x0000_s1026" type="#_x0000_t202" style="position:absolute;margin-left:319.1pt;margin-top:-3.95pt;width:92.2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" filled="f" stroked="f" strokeweight=".5pt">
                <v:textbox>
                  <w:txbxContent>
                    <w:p w14:paraId="6C865589" w14:textId="4617CE52" w:rsidR="000C5558" w:rsidRDefault="000C5558" w:rsidP="000C5558">
                      <w:r w:rsidRPr="000C5558">
                        <w:rPr>
                          <w:sz w:val="18"/>
                        </w:rPr>
                        <w:t>TRIM: 22/17</w:t>
                      </w:r>
                      <w:r>
                        <w:rPr>
                          <w:sz w:val="18"/>
                        </w:rPr>
                        <w:t>86221</w:t>
                      </w:r>
                    </w:p>
                  </w:txbxContent>
                </v:textbox>
              </v:shape>
            </w:pict>
          </mc:Fallback>
        </mc:AlternateContent>
      </w:r>
      <w:r w:rsidR="008B79C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84B8DB" wp14:editId="6D057A59">
                <wp:simplePos x="0" y="0"/>
                <wp:positionH relativeFrom="margin">
                  <wp:posOffset>-477982</wp:posOffset>
                </wp:positionH>
                <wp:positionV relativeFrom="paragraph">
                  <wp:posOffset>7285240</wp:posOffset>
                </wp:positionV>
                <wp:extent cx="6726382" cy="2341245"/>
                <wp:effectExtent l="0" t="0" r="0" b="190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6382" cy="23412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9572AB" w14:textId="1CF7779C" w:rsidR="00C904BE" w:rsidRDefault="00C904BE" w:rsidP="00D549A9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</w:pPr>
                          </w:p>
                          <w:p w14:paraId="58E01C4B" w14:textId="70C4F36A" w:rsidR="00C72C6F" w:rsidRPr="00EF4084" w:rsidRDefault="00D7439C" w:rsidP="00EF4084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rFonts w:ascii="MS Gothic" w:eastAsia="MS Gothic" w:hAnsi="MS Gothic" w:cs="Arial"/>
                                  <w:sz w:val="18"/>
                                  <w:szCs w:val="20"/>
                                </w:rPr>
                                <w:id w:val="171770862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EF4084">
                                  <w:rPr>
                                    <w:rFonts w:ascii="MS Gothic" w:eastAsia="MS Gothic" w:hAnsi="MS Gothic" w:cs="Arial" w:hint="eastAsia"/>
                                    <w:sz w:val="18"/>
                                    <w:szCs w:val="20"/>
                                  </w:rPr>
                                  <w:t>☐</w:t>
                                </w:r>
                              </w:sdtContent>
                            </w:sdt>
                            <w:r w:rsidR="00EF4084">
                              <w:rPr>
                                <w:rFonts w:ascii="MS Gothic" w:eastAsia="MS Gothic" w:hAnsi="MS Gothic" w:cs="Arial"/>
                                <w:sz w:val="18"/>
                                <w:szCs w:val="20"/>
                              </w:rPr>
                              <w:t xml:space="preserve">  </w:t>
                            </w:r>
                            <w:r w:rsidR="00C72C6F" w:rsidRPr="00EF4084"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  <w:t>I confirm that the precautions described above will be put in place and will remain in place for the duration of the work.</w:t>
                            </w:r>
                          </w:p>
                          <w:p w14:paraId="1A016620" w14:textId="77777777" w:rsidR="00C72C6F" w:rsidRPr="00D549A9" w:rsidRDefault="00C72C6F" w:rsidP="00D549A9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</w:pPr>
                          </w:p>
                          <w:p w14:paraId="2F088229" w14:textId="02C3A137" w:rsidR="00C72C6F" w:rsidRDefault="008B79C1" w:rsidP="00B500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</w:pPr>
                            <w:r w:rsidRPr="00B500D5"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  <w:t>Permit will only be open for 12 hours, additional time will need to be documented and signed daily.</w:t>
                            </w:r>
                            <w:r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  <w:t xml:space="preserve"> </w:t>
                            </w:r>
                          </w:p>
                          <w:p w14:paraId="260C701B" w14:textId="77777777" w:rsidR="008B79C1" w:rsidRDefault="008B79C1" w:rsidP="00B500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8294" w:type="dxa"/>
                              <w:tblInd w:w="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355"/>
                              <w:gridCol w:w="1910"/>
                              <w:gridCol w:w="1627"/>
                              <w:gridCol w:w="402"/>
                            </w:tblGrid>
                            <w:tr w:rsidR="00C72C6F" w14:paraId="692C6E9F" w14:textId="77777777" w:rsidTr="00C72C6F">
                              <w:trPr>
                                <w:trHeight w:val="378"/>
                              </w:trPr>
                              <w:tc>
                                <w:tcPr>
                                  <w:tcW w:w="4355" w:type="dxa"/>
                                  <w:hideMark/>
                                </w:tcPr>
                                <w:p w14:paraId="15EA4591" w14:textId="47B69DCA" w:rsidR="00C72C6F" w:rsidRDefault="00C72C6F" w:rsidP="007E3E47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Issue date:</w:t>
                                  </w:r>
                                  <w:r w:rsidR="00292AF8">
                                    <w:rPr>
                                      <w:sz w:val="18"/>
                                    </w:rPr>
                                    <w:t xml:space="preserve"> _________</w:t>
                                  </w:r>
                                </w:p>
                              </w:tc>
                              <w:tc>
                                <w:tcPr>
                                  <w:tcW w:w="3939" w:type="dxa"/>
                                  <w:gridSpan w:val="3"/>
                                  <w:hideMark/>
                                </w:tcPr>
                                <w:p w14:paraId="3950BB41" w14:textId="77777777" w:rsidR="00C72C6F" w:rsidRDefault="00C72C6F" w:rsidP="007E3E47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ign__________________</w:t>
                                  </w:r>
                                </w:p>
                              </w:tc>
                            </w:tr>
                            <w:tr w:rsidR="00C72C6F" w14:paraId="147B3810" w14:textId="77777777" w:rsidTr="00C72C6F">
                              <w:trPr>
                                <w:gridAfter w:val="1"/>
                                <w:wAfter w:w="402" w:type="dxa"/>
                                <w:trHeight w:val="378"/>
                              </w:trPr>
                              <w:tc>
                                <w:tcPr>
                                  <w:tcW w:w="4355" w:type="dxa"/>
                                  <w:hideMark/>
                                </w:tcPr>
                                <w:p w14:paraId="689CCAF0" w14:textId="77777777" w:rsidR="00C72C6F" w:rsidRDefault="00C72C6F" w:rsidP="007E3E47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Change in hazards (circle)</w:t>
                                  </w:r>
                                </w:p>
                              </w:tc>
                              <w:tc>
                                <w:tcPr>
                                  <w:tcW w:w="1910" w:type="dxa"/>
                                  <w:hideMark/>
                                </w:tcPr>
                                <w:p w14:paraId="622238B8" w14:textId="77777777" w:rsidR="00C72C6F" w:rsidRDefault="00C72C6F" w:rsidP="007E3E47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Yes </w:t>
                                  </w:r>
                                </w:p>
                              </w:tc>
                              <w:tc>
                                <w:tcPr>
                                  <w:tcW w:w="1627" w:type="dxa"/>
                                  <w:hideMark/>
                                </w:tcPr>
                                <w:p w14:paraId="55E6DB63" w14:textId="77777777" w:rsidR="00C72C6F" w:rsidRDefault="00C72C6F" w:rsidP="007E3E47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No </w:t>
                                  </w:r>
                                </w:p>
                              </w:tc>
                            </w:tr>
                            <w:tr w:rsidR="00C72C6F" w14:paraId="04E7B876" w14:textId="77777777" w:rsidTr="00C72C6F">
                              <w:trPr>
                                <w:gridAfter w:val="3"/>
                                <w:wAfter w:w="3939" w:type="dxa"/>
                                <w:trHeight w:val="378"/>
                              </w:trPr>
                              <w:tc>
                                <w:tcPr>
                                  <w:tcW w:w="4355" w:type="dxa"/>
                                  <w:hideMark/>
                                </w:tcPr>
                                <w:p w14:paraId="56228225" w14:textId="77777777" w:rsidR="00C72C6F" w:rsidRDefault="00C72C6F" w:rsidP="007E3E47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 xml:space="preserve">If yes JSA will need to be changed and signed off </w:t>
                                  </w:r>
                                </w:p>
                              </w:tc>
                            </w:tr>
                            <w:tr w:rsidR="00C72C6F" w14:paraId="529DFC76" w14:textId="77777777" w:rsidTr="00C72C6F">
                              <w:trPr>
                                <w:trHeight w:val="378"/>
                              </w:trPr>
                              <w:tc>
                                <w:tcPr>
                                  <w:tcW w:w="4355" w:type="dxa"/>
                                  <w:hideMark/>
                                </w:tcPr>
                                <w:p w14:paraId="489C3360" w14:textId="02B46F50" w:rsidR="00C72C6F" w:rsidRDefault="00C72C6F" w:rsidP="007E3E47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Closure date:_________</w:t>
                                  </w:r>
                                </w:p>
                              </w:tc>
                              <w:tc>
                                <w:tcPr>
                                  <w:tcW w:w="3939" w:type="dxa"/>
                                  <w:gridSpan w:val="3"/>
                                  <w:hideMark/>
                                </w:tcPr>
                                <w:p w14:paraId="5FA4DC22" w14:textId="77777777" w:rsidR="00C72C6F" w:rsidRDefault="00C72C6F" w:rsidP="007E3E47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ign__________________</w:t>
                                  </w:r>
                                </w:p>
                              </w:tc>
                            </w:tr>
                            <w:tr w:rsidR="00292AF8" w14:paraId="40009103" w14:textId="77777777" w:rsidTr="00C72C6F">
                              <w:trPr>
                                <w:trHeight w:val="378"/>
                              </w:trPr>
                              <w:tc>
                                <w:tcPr>
                                  <w:tcW w:w="4355" w:type="dxa"/>
                                </w:tcPr>
                                <w:p w14:paraId="21E4728A" w14:textId="746D89F2" w:rsidR="00292AF8" w:rsidRDefault="00292AF8" w:rsidP="00292AF8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Revalidation Date: _________</w:t>
                                  </w:r>
                                </w:p>
                              </w:tc>
                              <w:tc>
                                <w:tcPr>
                                  <w:tcW w:w="3939" w:type="dxa"/>
                                  <w:gridSpan w:val="3"/>
                                </w:tcPr>
                                <w:p w14:paraId="540ADE57" w14:textId="6C26E514" w:rsidR="00292AF8" w:rsidRDefault="00292AF8" w:rsidP="00292AF8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ign__________________</w:t>
                                  </w:r>
                                </w:p>
                              </w:tc>
                            </w:tr>
                            <w:tr w:rsidR="00292AF8" w14:paraId="04104CC8" w14:textId="77777777" w:rsidTr="00C72C6F">
                              <w:trPr>
                                <w:trHeight w:val="130"/>
                              </w:trPr>
                              <w:tc>
                                <w:tcPr>
                                  <w:tcW w:w="4355" w:type="dxa"/>
                                  <w:hideMark/>
                                </w:tcPr>
                                <w:p w14:paraId="11EB1B3A" w14:textId="33E568A9" w:rsidR="00292AF8" w:rsidRDefault="00292AF8" w:rsidP="00292AF8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igned by Safety Observer</w:t>
                                  </w:r>
                                </w:p>
                              </w:tc>
                              <w:tc>
                                <w:tcPr>
                                  <w:tcW w:w="3939" w:type="dxa"/>
                                  <w:gridSpan w:val="3"/>
                                  <w:hideMark/>
                                </w:tcPr>
                                <w:p w14:paraId="6BAA6C79" w14:textId="77777777" w:rsidR="00292AF8" w:rsidRDefault="00292AF8" w:rsidP="00292AF8">
                                  <w:pPr>
                                    <w:pStyle w:val="NoSpacing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Sign</w:t>
                                  </w:r>
                                  <w:r w:rsidRPr="00292AF8">
                                    <w:rPr>
                                      <w:sz w:val="18"/>
                                      <w:highlight w:val="yellow"/>
                                    </w:rPr>
                                    <w:t>__________________</w:t>
                                  </w:r>
                                </w:p>
                              </w:tc>
                            </w:tr>
                          </w:tbl>
                          <w:p w14:paraId="27BC9A1D" w14:textId="77777777" w:rsidR="00C72C6F" w:rsidRPr="00B500D5" w:rsidRDefault="00C72C6F" w:rsidP="00B500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</w:pPr>
                          </w:p>
                          <w:p w14:paraId="2B4BE195" w14:textId="73CC1F86" w:rsidR="00C72C6F" w:rsidRDefault="00C72C6F" w:rsidP="00B500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</w:pPr>
                          </w:p>
                          <w:p w14:paraId="78E25362" w14:textId="77777777" w:rsidR="00C72C6F" w:rsidRPr="00B500D5" w:rsidRDefault="00C72C6F" w:rsidP="00B500D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84B8DB" id="Text Box 1" o:spid="_x0000_s1027" type="#_x0000_t202" style="position:absolute;margin-left:-37.65pt;margin-top:573.65pt;width:529.65pt;height:184.3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" filled="f" stroked="f" strokeweight=".5pt">
                <v:textbox>
                  <w:txbxContent>
                    <w:p w14:paraId="3D9572AB" w14:textId="1CF7779C" w:rsidR="00C904BE" w:rsidRDefault="00C904BE" w:rsidP="00D549A9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</w:pPr>
                    </w:p>
                    <w:p w14:paraId="58E01C4B" w14:textId="70C4F36A" w:rsidR="00C72C6F" w:rsidRPr="00EF4084" w:rsidRDefault="00D7439C" w:rsidP="00EF4084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</w:pPr>
                      <w:sdt>
                        <w:sdtPr>
                          <w:rPr>
                            <w:rFonts w:ascii="MS Gothic" w:eastAsia="MS Gothic" w:hAnsi="MS Gothic" w:cs="Arial"/>
                            <w:sz w:val="18"/>
                            <w:szCs w:val="20"/>
                          </w:rPr>
                          <w:id w:val="171770862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EF4084">
                            <w:rPr>
                              <w:rFonts w:ascii="MS Gothic" w:eastAsia="MS Gothic" w:hAnsi="MS Gothic" w:cs="Arial" w:hint="eastAsia"/>
                              <w:sz w:val="18"/>
                              <w:szCs w:val="20"/>
                            </w:rPr>
                            <w:t>☐</w:t>
                          </w:r>
                        </w:sdtContent>
                      </w:sdt>
                      <w:r w:rsidR="00EF4084">
                        <w:rPr>
                          <w:rFonts w:ascii="MS Gothic" w:eastAsia="MS Gothic" w:hAnsi="MS Gothic" w:cs="Arial"/>
                          <w:sz w:val="18"/>
                          <w:szCs w:val="20"/>
                        </w:rPr>
                        <w:t xml:space="preserve">  </w:t>
                      </w:r>
                      <w:r w:rsidR="00C72C6F" w:rsidRPr="00EF4084"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  <w:t>I confirm that the precautions described above will be put in place and will remain in place for the duration of the work.</w:t>
                      </w:r>
                    </w:p>
                    <w:p w14:paraId="1A016620" w14:textId="77777777" w:rsidR="00C72C6F" w:rsidRPr="00D549A9" w:rsidRDefault="00C72C6F" w:rsidP="00D549A9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</w:pPr>
                    </w:p>
                    <w:p w14:paraId="2F088229" w14:textId="02C3A137" w:rsidR="00C72C6F" w:rsidRDefault="008B79C1" w:rsidP="00B500D5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</w:pPr>
                      <w:r w:rsidRPr="00B500D5"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  <w:t>Permit will only be open for 12 hours, additional time will need to be documented and signed daily.</w:t>
                      </w:r>
                      <w:r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  <w:t xml:space="preserve"> </w:t>
                      </w:r>
                    </w:p>
                    <w:p w14:paraId="260C701B" w14:textId="77777777" w:rsidR="008B79C1" w:rsidRDefault="008B79C1" w:rsidP="00B500D5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</w:pPr>
                    </w:p>
                    <w:tbl>
                      <w:tblPr>
                        <w:tblStyle w:val="TableGrid"/>
                        <w:tblW w:w="8294" w:type="dxa"/>
                        <w:tblInd w:w="5" w:type="dxa"/>
                        <w:tblLook w:val="04A0" w:firstRow="1" w:lastRow="0" w:firstColumn="1" w:lastColumn="0" w:noHBand="0" w:noVBand="1"/>
                      </w:tblPr>
                      <w:tblGrid>
                        <w:gridCol w:w="4355"/>
                        <w:gridCol w:w="1910"/>
                        <w:gridCol w:w="1627"/>
                        <w:gridCol w:w="402"/>
                      </w:tblGrid>
                      <w:tr w:rsidR="00C72C6F" w14:paraId="692C6E9F" w14:textId="77777777" w:rsidTr="00C72C6F">
                        <w:trPr>
                          <w:trHeight w:val="378"/>
                        </w:trPr>
                        <w:tc>
                          <w:tcPr>
                            <w:tcW w:w="4355" w:type="dxa"/>
                            <w:hideMark/>
                          </w:tcPr>
                          <w:p w14:paraId="15EA4591" w14:textId="47B69DCA" w:rsidR="00C72C6F" w:rsidRDefault="00C72C6F" w:rsidP="007E3E4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Issue date:</w:t>
                            </w:r>
                            <w:r w:rsidR="00292AF8">
                              <w:rPr>
                                <w:sz w:val="18"/>
                              </w:rPr>
                              <w:t xml:space="preserve"> _________</w:t>
                            </w:r>
                          </w:p>
                        </w:tc>
                        <w:tc>
                          <w:tcPr>
                            <w:tcW w:w="3939" w:type="dxa"/>
                            <w:gridSpan w:val="3"/>
                            <w:hideMark/>
                          </w:tcPr>
                          <w:p w14:paraId="3950BB41" w14:textId="77777777" w:rsidR="00C72C6F" w:rsidRDefault="00C72C6F" w:rsidP="007E3E4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ign__________________</w:t>
                            </w:r>
                          </w:p>
                        </w:tc>
                      </w:tr>
                      <w:tr w:rsidR="00C72C6F" w14:paraId="147B3810" w14:textId="77777777" w:rsidTr="00C72C6F">
                        <w:trPr>
                          <w:gridAfter w:val="1"/>
                          <w:wAfter w:w="402" w:type="dxa"/>
                          <w:trHeight w:val="378"/>
                        </w:trPr>
                        <w:tc>
                          <w:tcPr>
                            <w:tcW w:w="4355" w:type="dxa"/>
                            <w:hideMark/>
                          </w:tcPr>
                          <w:p w14:paraId="689CCAF0" w14:textId="77777777" w:rsidR="00C72C6F" w:rsidRDefault="00C72C6F" w:rsidP="007E3E4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Change in hazards (circle)</w:t>
                            </w:r>
                          </w:p>
                        </w:tc>
                        <w:tc>
                          <w:tcPr>
                            <w:tcW w:w="1910" w:type="dxa"/>
                            <w:hideMark/>
                          </w:tcPr>
                          <w:p w14:paraId="622238B8" w14:textId="77777777" w:rsidR="00C72C6F" w:rsidRDefault="00C72C6F" w:rsidP="007E3E4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Yes </w:t>
                            </w:r>
                          </w:p>
                        </w:tc>
                        <w:tc>
                          <w:tcPr>
                            <w:tcW w:w="1627" w:type="dxa"/>
                            <w:hideMark/>
                          </w:tcPr>
                          <w:p w14:paraId="55E6DB63" w14:textId="77777777" w:rsidR="00C72C6F" w:rsidRDefault="00C72C6F" w:rsidP="007E3E4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No </w:t>
                            </w:r>
                          </w:p>
                        </w:tc>
                      </w:tr>
                      <w:tr w:rsidR="00C72C6F" w14:paraId="04E7B876" w14:textId="77777777" w:rsidTr="00C72C6F">
                        <w:trPr>
                          <w:gridAfter w:val="3"/>
                          <w:wAfter w:w="3939" w:type="dxa"/>
                          <w:trHeight w:val="378"/>
                        </w:trPr>
                        <w:tc>
                          <w:tcPr>
                            <w:tcW w:w="4355" w:type="dxa"/>
                            <w:hideMark/>
                          </w:tcPr>
                          <w:p w14:paraId="56228225" w14:textId="77777777" w:rsidR="00C72C6F" w:rsidRDefault="00C72C6F" w:rsidP="007E3E4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If yes JSA will need to be changed and signed off </w:t>
                            </w:r>
                          </w:p>
                        </w:tc>
                      </w:tr>
                      <w:tr w:rsidR="00C72C6F" w14:paraId="529DFC76" w14:textId="77777777" w:rsidTr="00C72C6F">
                        <w:trPr>
                          <w:trHeight w:val="378"/>
                        </w:trPr>
                        <w:tc>
                          <w:tcPr>
                            <w:tcW w:w="4355" w:type="dxa"/>
                            <w:hideMark/>
                          </w:tcPr>
                          <w:p w14:paraId="489C3360" w14:textId="02B46F50" w:rsidR="00C72C6F" w:rsidRDefault="00C72C6F" w:rsidP="007E3E4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Closure date:_________</w:t>
                            </w:r>
                          </w:p>
                        </w:tc>
                        <w:tc>
                          <w:tcPr>
                            <w:tcW w:w="3939" w:type="dxa"/>
                            <w:gridSpan w:val="3"/>
                            <w:hideMark/>
                          </w:tcPr>
                          <w:p w14:paraId="5FA4DC22" w14:textId="77777777" w:rsidR="00C72C6F" w:rsidRDefault="00C72C6F" w:rsidP="007E3E47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ign__________________</w:t>
                            </w:r>
                          </w:p>
                        </w:tc>
                      </w:tr>
                      <w:tr w:rsidR="00292AF8" w14:paraId="40009103" w14:textId="77777777" w:rsidTr="00C72C6F">
                        <w:trPr>
                          <w:trHeight w:val="378"/>
                        </w:trPr>
                        <w:tc>
                          <w:tcPr>
                            <w:tcW w:w="4355" w:type="dxa"/>
                          </w:tcPr>
                          <w:p w14:paraId="21E4728A" w14:textId="746D89F2" w:rsidR="00292AF8" w:rsidRDefault="00292AF8" w:rsidP="00292AF8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Revalidation Date: _________</w:t>
                            </w:r>
                          </w:p>
                        </w:tc>
                        <w:tc>
                          <w:tcPr>
                            <w:tcW w:w="3939" w:type="dxa"/>
                            <w:gridSpan w:val="3"/>
                          </w:tcPr>
                          <w:p w14:paraId="540ADE57" w14:textId="6C26E514" w:rsidR="00292AF8" w:rsidRDefault="00292AF8" w:rsidP="00292AF8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ign__________________</w:t>
                            </w:r>
                          </w:p>
                        </w:tc>
                      </w:tr>
                      <w:tr w:rsidR="00292AF8" w14:paraId="04104CC8" w14:textId="77777777" w:rsidTr="00C72C6F">
                        <w:trPr>
                          <w:trHeight w:val="130"/>
                        </w:trPr>
                        <w:tc>
                          <w:tcPr>
                            <w:tcW w:w="4355" w:type="dxa"/>
                            <w:hideMark/>
                          </w:tcPr>
                          <w:p w14:paraId="11EB1B3A" w14:textId="33E568A9" w:rsidR="00292AF8" w:rsidRDefault="00292AF8" w:rsidP="00292AF8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igned by Safety Observer</w:t>
                            </w:r>
                          </w:p>
                        </w:tc>
                        <w:tc>
                          <w:tcPr>
                            <w:tcW w:w="3939" w:type="dxa"/>
                            <w:gridSpan w:val="3"/>
                            <w:hideMark/>
                          </w:tcPr>
                          <w:p w14:paraId="6BAA6C79" w14:textId="77777777" w:rsidR="00292AF8" w:rsidRDefault="00292AF8" w:rsidP="00292AF8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Sign</w:t>
                            </w:r>
                            <w:r w:rsidRPr="00292AF8">
                              <w:rPr>
                                <w:sz w:val="18"/>
                                <w:highlight w:val="yellow"/>
                              </w:rPr>
                              <w:t>__________________</w:t>
                            </w:r>
                          </w:p>
                        </w:tc>
                      </w:tr>
                    </w:tbl>
                    <w:p w14:paraId="27BC9A1D" w14:textId="77777777" w:rsidR="00C72C6F" w:rsidRPr="00B500D5" w:rsidRDefault="00C72C6F" w:rsidP="00B500D5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</w:pPr>
                    </w:p>
                    <w:p w14:paraId="2B4BE195" w14:textId="73CC1F86" w:rsidR="00C72C6F" w:rsidRDefault="00C72C6F" w:rsidP="00B500D5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</w:pPr>
                    </w:p>
                    <w:p w14:paraId="78E25362" w14:textId="77777777" w:rsidR="00C72C6F" w:rsidRPr="00B500D5" w:rsidRDefault="00C72C6F" w:rsidP="00B500D5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eastAsiaTheme="minorEastAsia" w:hAnsi="Arial" w:cs="Arial"/>
                          <w:sz w:val="18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B5E03">
        <w:rPr>
          <w:rFonts w:ascii="Times New Roman" w:eastAsiaTheme="minorHAnsi" w:hAnsi="Times New Roman" w:cs="Times New Roman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F64883" wp14:editId="024F0DC6">
                <wp:simplePos x="0" y="0"/>
                <wp:positionH relativeFrom="page">
                  <wp:posOffset>297873</wp:posOffset>
                </wp:positionH>
                <wp:positionV relativeFrom="paragraph">
                  <wp:posOffset>157076</wp:posOffset>
                </wp:positionV>
                <wp:extent cx="6986905" cy="7169727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6905" cy="716972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5C3904B" w14:textId="77777777" w:rsidR="007B5E03" w:rsidRPr="000C5558" w:rsidRDefault="007B5E03" w:rsidP="007B5E03">
                            <w:pP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EF4084">
                              <w:rPr>
                                <w:rFonts w:ascii="Arial" w:eastAsia="Arial" w:hAnsi="Arial" w:cs="Arial"/>
                                <w:b/>
                                <w:color w:val="C00000"/>
                                <w:sz w:val="16"/>
                                <w:u w:val="single" w:color="FF0000"/>
                              </w:rPr>
                              <w:t>N</w:t>
                            </w:r>
                            <w:r w:rsidRPr="000C5558">
                              <w:rPr>
                                <w:rFonts w:asciiTheme="minorHAnsi" w:eastAsia="Arial" w:hAnsiTheme="minorHAnsi" w:cstheme="minorHAnsi"/>
                                <w:b/>
                                <w:color w:val="C00000"/>
                                <w:sz w:val="18"/>
                                <w:szCs w:val="18"/>
                                <w:u w:val="single" w:color="FF0000"/>
                              </w:rPr>
                              <w:t>OTE: All staff involved must have completed training for NZQA 17600: Explain safe work practices for working at heights.</w:t>
                            </w:r>
                          </w:p>
                          <w:p w14:paraId="5FACAF09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C5558">
                              <w:rPr>
                                <w:rFonts w:asciiTheme="minorHAnsi" w:eastAsia="Arial" w:hAnsiTheme="minorHAnsi" w:cstheme="minorHAnsi"/>
                                <w:b/>
                                <w:sz w:val="18"/>
                                <w:szCs w:val="18"/>
                              </w:rPr>
                              <w:t xml:space="preserve">The Safety Observer must ensure the following is in place before work commences: </w:t>
                            </w:r>
                          </w:p>
                          <w:p w14:paraId="7EC3C821" w14:textId="1BB3B41D" w:rsidR="007B5E03" w:rsidRPr="000C5558" w:rsidRDefault="00D7439C" w:rsidP="00EF4084">
                            <w:pPr>
                              <w:ind w:left="425"/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rFonts w:asciiTheme="minorHAnsi" w:eastAsia="Arial" w:hAnsiTheme="minorHAnsi" w:cstheme="minorHAnsi"/>
                                  <w:sz w:val="18"/>
                                  <w:szCs w:val="18"/>
                                </w:rPr>
                                <w:id w:val="142268231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EF4084" w:rsidRPr="000C5558">
                                  <w:rPr>
                                    <w:rFonts w:ascii="Segoe UI Symbol" w:eastAsia="MS Gothic" w:hAnsi="Segoe UI Symbol" w:cs="Segoe UI Symbol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EF4084"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="007B5E03"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>A safety observer has been assigned to maintain continuous communication with any person we</w:t>
                            </w:r>
                            <w:r w:rsid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>aring a safety harness. (Strike</w:t>
                            </w:r>
                            <w:r w:rsidR="00EF4084"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7B5E03"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>through if not applicable)</w:t>
                            </w:r>
                          </w:p>
                          <w:p w14:paraId="37E18E5A" w14:textId="7AA23EA2" w:rsidR="007B5E03" w:rsidRPr="000C5558" w:rsidRDefault="00D7439C" w:rsidP="00EF4084">
                            <w:pPr>
                              <w:ind w:left="425"/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rFonts w:asciiTheme="minorHAnsi" w:eastAsia="Arial" w:hAnsiTheme="minorHAnsi" w:cstheme="minorHAnsi"/>
                                  <w:sz w:val="18"/>
                                  <w:szCs w:val="18"/>
                                </w:rPr>
                                <w:id w:val="-21611973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EF4084" w:rsidRPr="000C5558">
                                  <w:rPr>
                                    <w:rFonts w:ascii="Segoe UI Symbol" w:eastAsia="MS Gothic" w:hAnsi="Segoe UI Symbol" w:cs="Segoe UI Symbol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EF4084"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7B5E03"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 xml:space="preserve">Worksafe NZ has been notified if required (If there is a potential for a fall of 5 m or higher, including the erection or dismantling of scaffolding form which a person many fall 5 m or more. Work carried out from a ladder only, or maintenance and repair work of a minor and routine nature is excluded) </w:t>
                            </w:r>
                            <w:r w:rsidR="007B5E03" w:rsidRPr="000C5558">
                              <w:rPr>
                                <w:rFonts w:asciiTheme="minorHAnsi" w:eastAsia="Arial" w:hAnsiTheme="minorHAnsi" w:cstheme="minorHAnsi"/>
                                <w:color w:val="2E74B5" w:themeColor="accent1" w:themeShade="BF"/>
                                <w:sz w:val="18"/>
                                <w:szCs w:val="18"/>
                              </w:rPr>
                              <w:t>Strike through if not applicable.</w:t>
                            </w:r>
                          </w:p>
                          <w:p w14:paraId="631EEFFB" w14:textId="5B7A3724" w:rsidR="007B5E03" w:rsidRPr="000C5558" w:rsidRDefault="00D7439C" w:rsidP="00EF4084">
                            <w:pPr>
                              <w:ind w:left="425"/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rFonts w:asciiTheme="minorHAnsi" w:eastAsia="Arial" w:hAnsiTheme="minorHAnsi" w:cstheme="minorHAnsi"/>
                                  <w:sz w:val="18"/>
                                  <w:szCs w:val="18"/>
                                </w:rPr>
                                <w:id w:val="-13796120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EF4084" w:rsidRPr="000C5558">
                                  <w:rPr>
                                    <w:rFonts w:ascii="Segoe UI Symbol" w:eastAsia="MS Gothic" w:hAnsi="Segoe UI Symbol" w:cs="Segoe UI Symbol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EF4084"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7B5E03"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>Suitable fall protection has been provided and has been documented in the Job safety Analysis for this Permit to work</w:t>
                            </w:r>
                          </w:p>
                          <w:p w14:paraId="34E94F7E" w14:textId="4FF2A0D3" w:rsidR="007B5E03" w:rsidRPr="000C5558" w:rsidRDefault="00D7439C" w:rsidP="00EF4084">
                            <w:pPr>
                              <w:ind w:left="425"/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rFonts w:asciiTheme="minorHAnsi" w:eastAsia="Arial" w:hAnsiTheme="minorHAnsi" w:cstheme="minorHAnsi"/>
                                  <w:sz w:val="18"/>
                                  <w:szCs w:val="18"/>
                                </w:rPr>
                                <w:id w:val="-104867745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EF4084" w:rsidRPr="000C5558">
                                  <w:rPr>
                                    <w:rFonts w:ascii="Segoe UI Symbol" w:eastAsia="MS Gothic" w:hAnsi="Segoe UI Symbol" w:cs="Segoe UI Symbol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EF4084"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7B5E03"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>Barriers and signs are in place to prevent the passage of other personnel into or underneath the area</w:t>
                            </w:r>
                          </w:p>
                          <w:p w14:paraId="759B7068" w14:textId="179DD9F5" w:rsidR="007B5E03" w:rsidRPr="000C5558" w:rsidRDefault="00D7439C" w:rsidP="00EF4084">
                            <w:pPr>
                              <w:ind w:left="425"/>
                              <w:rPr>
                                <w:rFonts w:asciiTheme="minorHAnsi" w:eastAsia="Arial" w:hAnsiTheme="minorHAnsi" w:cstheme="minorHAnsi"/>
                                <w:color w:val="2E74B5" w:themeColor="accent1" w:themeShade="BF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rFonts w:asciiTheme="minorHAnsi" w:eastAsia="Arial" w:hAnsiTheme="minorHAnsi" w:cstheme="minorHAnsi"/>
                                  <w:sz w:val="18"/>
                                  <w:szCs w:val="18"/>
                                </w:rPr>
                                <w:id w:val="-125960344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EF4084" w:rsidRPr="000C5558">
                                  <w:rPr>
                                    <w:rFonts w:ascii="Segoe UI Symbol" w:eastAsia="MS Gothic" w:hAnsi="Segoe UI Symbol" w:cs="Segoe UI Symbol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EF4084"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7B5E03"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 xml:space="preserve">Safe access to any essential service within the work area has maintained, including protection from falling items. </w:t>
                            </w:r>
                            <w:r w:rsidR="007B5E03" w:rsidRPr="000C5558">
                              <w:rPr>
                                <w:rFonts w:asciiTheme="minorHAnsi" w:eastAsia="Arial" w:hAnsiTheme="minorHAnsi" w:cstheme="minorHAnsi"/>
                                <w:color w:val="2E74B5" w:themeColor="accent1" w:themeShade="BF"/>
                                <w:sz w:val="18"/>
                                <w:szCs w:val="18"/>
                              </w:rPr>
                              <w:t xml:space="preserve">Strike through if not applicable. </w:t>
                            </w:r>
                          </w:p>
                          <w:p w14:paraId="67344B9A" w14:textId="79032D7D" w:rsidR="007B5E03" w:rsidRPr="000C5558" w:rsidRDefault="00D7439C" w:rsidP="00EF4084">
                            <w:pPr>
                              <w:ind w:left="425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rFonts w:asciiTheme="minorHAnsi" w:eastAsia="Arial" w:hAnsiTheme="minorHAnsi" w:cstheme="minorHAnsi"/>
                                  <w:sz w:val="18"/>
                                  <w:szCs w:val="18"/>
                                </w:rPr>
                                <w:id w:val="-4090713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EF4084" w:rsidRPr="000C5558">
                                  <w:rPr>
                                    <w:rFonts w:ascii="Segoe UI Symbol" w:eastAsia="MS Gothic" w:hAnsi="Segoe UI Symbol" w:cs="Segoe UI Symbol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EF4084"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7B5E03"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 xml:space="preserve">All safety equipment and specialised work tools are fit for purpose, are in good condition and have valid certification/inspection certificates where relevant </w:t>
                            </w:r>
                          </w:p>
                          <w:p w14:paraId="515CB23D" w14:textId="2A2DE522" w:rsidR="00292AF8" w:rsidRPr="000C5558" w:rsidRDefault="00292AF8" w:rsidP="007B5E03">
                            <w:pPr>
                              <w:pStyle w:val="ListParagraph"/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56" w:lineRule="auto"/>
                              <w:ind w:left="785"/>
                              <w:rPr>
                                <w:rFonts w:eastAsiaTheme="minorEastAsia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51D864A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  <w:r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>A rescue plan has been documented and is understood by all team members.</w:t>
                            </w:r>
                          </w:p>
                          <w:tbl>
                            <w:tblPr>
                              <w:tblStyle w:val="TableGrid0"/>
                              <w:tblW w:w="9079" w:type="dxa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539"/>
                              <w:gridCol w:w="4540"/>
                            </w:tblGrid>
                            <w:tr w:rsidR="007B5E03" w:rsidRPr="000C5558" w14:paraId="256FE519" w14:textId="77777777" w:rsidTr="00B504F9">
                              <w:trPr>
                                <w:trHeight w:val="271"/>
                                <w:jc w:val="center"/>
                              </w:trPr>
                              <w:tc>
                                <w:tcPr>
                                  <w:tcW w:w="4539" w:type="dxa"/>
                                </w:tcPr>
                                <w:p w14:paraId="08B5BE45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 w:rsidRPr="000C5558"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  <w:t xml:space="preserve">Name </w:t>
                                  </w:r>
                                </w:p>
                              </w:tc>
                              <w:tc>
                                <w:tcPr>
                                  <w:tcW w:w="4540" w:type="dxa"/>
                                </w:tcPr>
                                <w:p w14:paraId="3F511A6F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 w:rsidRPr="000C5558"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  <w:t>Signed</w:t>
                                  </w:r>
                                </w:p>
                              </w:tc>
                            </w:tr>
                            <w:tr w:rsidR="007B5E03" w:rsidRPr="000C5558" w14:paraId="38F9C9E3" w14:textId="77777777" w:rsidTr="00B504F9">
                              <w:trPr>
                                <w:trHeight w:val="255"/>
                                <w:jc w:val="center"/>
                              </w:trPr>
                              <w:tc>
                                <w:tcPr>
                                  <w:tcW w:w="4539" w:type="dxa"/>
                                </w:tcPr>
                                <w:p w14:paraId="50B4C294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0" w:type="dxa"/>
                                </w:tcPr>
                                <w:p w14:paraId="41998115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7B5E03" w:rsidRPr="000C5558" w14:paraId="4C4697A8" w14:textId="77777777" w:rsidTr="00B504F9">
                              <w:trPr>
                                <w:trHeight w:val="255"/>
                                <w:jc w:val="center"/>
                              </w:trPr>
                              <w:tc>
                                <w:tcPr>
                                  <w:tcW w:w="4539" w:type="dxa"/>
                                </w:tcPr>
                                <w:p w14:paraId="61C2D956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0" w:type="dxa"/>
                                </w:tcPr>
                                <w:p w14:paraId="0B18AA36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7B5E03" w:rsidRPr="000C5558" w14:paraId="2D98E9A9" w14:textId="77777777" w:rsidTr="00B504F9">
                              <w:trPr>
                                <w:trHeight w:val="271"/>
                                <w:jc w:val="center"/>
                              </w:trPr>
                              <w:tc>
                                <w:tcPr>
                                  <w:tcW w:w="4539" w:type="dxa"/>
                                </w:tcPr>
                                <w:p w14:paraId="4B34F128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0" w:type="dxa"/>
                                </w:tcPr>
                                <w:p w14:paraId="49145F4D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7B5E03" w:rsidRPr="000C5558" w14:paraId="2940255F" w14:textId="77777777" w:rsidTr="00B504F9">
                              <w:trPr>
                                <w:trHeight w:val="255"/>
                                <w:jc w:val="center"/>
                              </w:trPr>
                              <w:tc>
                                <w:tcPr>
                                  <w:tcW w:w="4539" w:type="dxa"/>
                                </w:tcPr>
                                <w:p w14:paraId="5E48C652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40" w:type="dxa"/>
                                </w:tcPr>
                                <w:p w14:paraId="28ED0E09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CE66689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3444EFDB" w14:textId="73C21BC8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C5558">
                              <w:rPr>
                                <w:rFonts w:asciiTheme="minorHAnsi" w:eastAsia="Arial" w:hAnsiTheme="minorHAnsi" w:cstheme="minorHAnsi"/>
                                <w:b/>
                                <w:sz w:val="18"/>
                                <w:szCs w:val="18"/>
                              </w:rPr>
                              <w:t>Rescue Plan: List all the equipment that will be used and is on hand for self-rescue or team rescue, and how the rescue will be undertaken.</w:t>
                            </w:r>
                          </w:p>
                          <w:tbl>
                            <w:tblPr>
                              <w:tblStyle w:val="TableGrid0"/>
                              <w:tblW w:w="9056" w:type="dxa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923"/>
                              <w:gridCol w:w="1147"/>
                              <w:gridCol w:w="2986"/>
                            </w:tblGrid>
                            <w:tr w:rsidR="007B5E03" w:rsidRPr="000C5558" w14:paraId="79883E51" w14:textId="77777777" w:rsidTr="00B504F9">
                              <w:trPr>
                                <w:trHeight w:val="273"/>
                                <w:jc w:val="center"/>
                              </w:trPr>
                              <w:tc>
                                <w:tcPr>
                                  <w:tcW w:w="4923" w:type="dxa"/>
                                </w:tcPr>
                                <w:p w14:paraId="53B264C5" w14:textId="77777777" w:rsidR="007B5E03" w:rsidRPr="000C5558" w:rsidRDefault="007B5E03" w:rsidP="007B5E03">
                                  <w:pPr>
                                    <w:jc w:val="center"/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 w:rsidRPr="000C5558"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  <w:t>Equipment</w:t>
                                  </w:r>
                                </w:p>
                              </w:tc>
                              <w:tc>
                                <w:tcPr>
                                  <w:tcW w:w="1147" w:type="dxa"/>
                                </w:tcPr>
                                <w:p w14:paraId="7DD0CCF4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 w:rsidRPr="000C5558"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  <w:t>Expiry date</w:t>
                                  </w:r>
                                </w:p>
                              </w:tc>
                              <w:tc>
                                <w:tcPr>
                                  <w:tcW w:w="2986" w:type="dxa"/>
                                </w:tcPr>
                                <w:p w14:paraId="4E53A25A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  <w:r w:rsidRPr="000C5558"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  <w:t>rating</w:t>
                                  </w:r>
                                </w:p>
                              </w:tc>
                            </w:tr>
                            <w:tr w:rsidR="007B5E03" w:rsidRPr="000C5558" w14:paraId="71D58D2A" w14:textId="77777777" w:rsidTr="00B504F9">
                              <w:trPr>
                                <w:trHeight w:val="256"/>
                                <w:jc w:val="center"/>
                              </w:trPr>
                              <w:tc>
                                <w:tcPr>
                                  <w:tcW w:w="4923" w:type="dxa"/>
                                </w:tcPr>
                                <w:p w14:paraId="7ACBB1A4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47" w:type="dxa"/>
                                </w:tcPr>
                                <w:p w14:paraId="736AE978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86" w:type="dxa"/>
                                </w:tcPr>
                                <w:p w14:paraId="678B9B66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7B5E03" w:rsidRPr="000C5558" w14:paraId="60C87BC0" w14:textId="77777777" w:rsidTr="00B504F9">
                              <w:trPr>
                                <w:trHeight w:val="256"/>
                                <w:jc w:val="center"/>
                              </w:trPr>
                              <w:tc>
                                <w:tcPr>
                                  <w:tcW w:w="4923" w:type="dxa"/>
                                </w:tcPr>
                                <w:p w14:paraId="289580CA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47" w:type="dxa"/>
                                </w:tcPr>
                                <w:p w14:paraId="0A7A9B08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86" w:type="dxa"/>
                                </w:tcPr>
                                <w:p w14:paraId="1C9A26A0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7B5E03" w:rsidRPr="000C5558" w14:paraId="0B3DDC51" w14:textId="77777777" w:rsidTr="00B504F9">
                              <w:trPr>
                                <w:trHeight w:val="273"/>
                                <w:jc w:val="center"/>
                              </w:trPr>
                              <w:tc>
                                <w:tcPr>
                                  <w:tcW w:w="4923" w:type="dxa"/>
                                </w:tcPr>
                                <w:p w14:paraId="0640545D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47" w:type="dxa"/>
                                </w:tcPr>
                                <w:p w14:paraId="6CF11E91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86" w:type="dxa"/>
                                </w:tcPr>
                                <w:p w14:paraId="792E9603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7B5E03" w:rsidRPr="000C5558" w14:paraId="543C3AD0" w14:textId="77777777" w:rsidTr="00B504F9">
                              <w:trPr>
                                <w:trHeight w:val="256"/>
                                <w:jc w:val="center"/>
                              </w:trPr>
                              <w:tc>
                                <w:tcPr>
                                  <w:tcW w:w="4923" w:type="dxa"/>
                                </w:tcPr>
                                <w:p w14:paraId="5F39C034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47" w:type="dxa"/>
                                </w:tcPr>
                                <w:p w14:paraId="458F6E3F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86" w:type="dxa"/>
                                </w:tcPr>
                                <w:p w14:paraId="2A853B2F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7B5E03" w:rsidRPr="000C5558" w14:paraId="611E221F" w14:textId="77777777" w:rsidTr="00B504F9">
                              <w:trPr>
                                <w:trHeight w:val="256"/>
                                <w:jc w:val="center"/>
                              </w:trPr>
                              <w:tc>
                                <w:tcPr>
                                  <w:tcW w:w="4923" w:type="dxa"/>
                                </w:tcPr>
                                <w:p w14:paraId="25A91501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47" w:type="dxa"/>
                                </w:tcPr>
                                <w:p w14:paraId="6297A03A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86" w:type="dxa"/>
                                </w:tcPr>
                                <w:p w14:paraId="6DEABB3E" w14:textId="77777777" w:rsidR="007B5E03" w:rsidRPr="000C5558" w:rsidRDefault="007B5E03" w:rsidP="007B5E03">
                                  <w:pPr>
                                    <w:rPr>
                                      <w:rFonts w:asciiTheme="minorHAnsi" w:eastAsia="Arial" w:hAnsiTheme="minorHAnsi" w:cstheme="min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C0FEEFA" w14:textId="77777777" w:rsidR="007B5E03" w:rsidRPr="000C5558" w:rsidRDefault="007B5E03" w:rsidP="007B5E03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6A4FE65A" w14:textId="77777777" w:rsidR="007B5E03" w:rsidRPr="000C5558" w:rsidRDefault="007B5E03" w:rsidP="007B5E03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0C5558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 xml:space="preserve">Description of job and rescue plan </w:t>
                            </w:r>
                          </w:p>
                          <w:p w14:paraId="6F924450" w14:textId="001FB8CF" w:rsidR="007B5E03" w:rsidRPr="000C5558" w:rsidRDefault="007B5E03" w:rsidP="007B5E03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0C5558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  <w:p w14:paraId="3DBC1FD2" w14:textId="77777777" w:rsidR="007B5E03" w:rsidRPr="000C5558" w:rsidRDefault="007B5E03" w:rsidP="007B5E03">
                            <w:pPr>
                              <w:pStyle w:val="ListParagraph"/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56" w:lineRule="auto"/>
                              <w:ind w:left="785"/>
                              <w:rPr>
                                <w:rFonts w:eastAsiaTheme="minorEastAsia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0A815D20" w14:textId="2BD1F485" w:rsidR="00C904BE" w:rsidRDefault="00C904BE" w:rsidP="00292AF8">
                            <w:pPr>
                              <w:pStyle w:val="NoSpacing"/>
                              <w:spacing w:line="360" w:lineRule="auto"/>
                              <w:ind w:left="0" w:firstLine="0"/>
                              <w:rPr>
                                <w:rFonts w:asciiTheme="minorHAnsi" w:hAnsiTheme="minorHAnsi" w:cstheme="minorHAnsi"/>
                                <w:sz w:val="18"/>
                                <w:szCs w:val="20"/>
                              </w:rPr>
                            </w:pPr>
                          </w:p>
                          <w:p w14:paraId="1FDE51C5" w14:textId="77777777" w:rsidR="00C904BE" w:rsidRDefault="00C904BE" w:rsidP="00C904BE">
                            <w:pPr>
                              <w:rPr>
                                <w:rFonts w:ascii="Arial" w:eastAsia="Arial" w:hAnsi="Arial" w:cs="Arial"/>
                                <w:sz w:val="18"/>
                              </w:rPr>
                            </w:pPr>
                          </w:p>
                          <w:p w14:paraId="2EF3AE6F" w14:textId="77777777" w:rsidR="00C904BE" w:rsidRDefault="00C904BE" w:rsidP="00C904BE">
                            <w:pPr>
                              <w:pStyle w:val="ListParagraph"/>
                              <w:ind w:left="1080"/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F64883" id="Rectangle 2" o:spid="_x0000_s1028" style="position:absolute;margin-left:23.45pt;margin-top:12.35pt;width:550.15pt;height:564.5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" filled="f" stroked="f">
                <v:textbox inset="0,0,0,0">
                  <w:txbxContent>
                    <w:p w14:paraId="75C3904B" w14:textId="77777777" w:rsidR="007B5E03" w:rsidRPr="000C5558" w:rsidRDefault="007B5E03" w:rsidP="007B5E03">
                      <w:pPr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  <w:r w:rsidRPr="00EF4084">
                        <w:rPr>
                          <w:rFonts w:ascii="Arial" w:eastAsia="Arial" w:hAnsi="Arial" w:cs="Arial"/>
                          <w:b/>
                          <w:color w:val="C00000"/>
                          <w:sz w:val="16"/>
                          <w:u w:val="single" w:color="FF0000"/>
                        </w:rPr>
                        <w:t>N</w:t>
                      </w:r>
                      <w:r w:rsidRPr="000C5558">
                        <w:rPr>
                          <w:rFonts w:asciiTheme="minorHAnsi" w:eastAsia="Arial" w:hAnsiTheme="minorHAnsi" w:cstheme="minorHAnsi"/>
                          <w:b/>
                          <w:color w:val="C00000"/>
                          <w:sz w:val="18"/>
                          <w:szCs w:val="18"/>
                          <w:u w:val="single" w:color="FF0000"/>
                        </w:rPr>
                        <w:t>OTE: All staff involved must have completed training for NZQA 17600: Explain safe work practices for working at heights.</w:t>
                      </w:r>
                    </w:p>
                    <w:p w14:paraId="5FACAF09" w14:textId="77777777" w:rsidR="007B5E03" w:rsidRPr="000C5558" w:rsidRDefault="007B5E03" w:rsidP="007B5E03">
                      <w:pPr>
                        <w:rPr>
                          <w:rFonts w:asciiTheme="minorHAnsi" w:eastAsia="Arial" w:hAnsiTheme="minorHAnsi" w:cstheme="minorHAnsi"/>
                          <w:b/>
                          <w:sz w:val="18"/>
                          <w:szCs w:val="18"/>
                        </w:rPr>
                      </w:pPr>
                      <w:r w:rsidRPr="000C5558">
                        <w:rPr>
                          <w:rFonts w:asciiTheme="minorHAnsi" w:eastAsia="Arial" w:hAnsiTheme="minorHAnsi" w:cstheme="minorHAnsi"/>
                          <w:b/>
                          <w:sz w:val="18"/>
                          <w:szCs w:val="18"/>
                        </w:rPr>
                        <w:t xml:space="preserve">The Safety Observer must ensure the following is in place before work commences: </w:t>
                      </w:r>
                    </w:p>
                    <w:p w14:paraId="7EC3C821" w14:textId="1BB3B41D" w:rsidR="007B5E03" w:rsidRPr="000C5558" w:rsidRDefault="00D7439C" w:rsidP="00EF4084">
                      <w:pPr>
                        <w:ind w:left="425"/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rFonts w:asciiTheme="minorHAnsi" w:eastAsia="Arial" w:hAnsiTheme="minorHAnsi" w:cstheme="minorHAnsi"/>
                            <w:sz w:val="18"/>
                            <w:szCs w:val="18"/>
                          </w:rPr>
                          <w:id w:val="142268231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EF4084" w:rsidRPr="000C5558">
                            <w:rPr>
                              <w:rFonts w:ascii="Segoe UI Symbol" w:eastAsia="MS Gothic" w:hAnsi="Segoe UI Symbol" w:cs="Segoe UI Symbol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EF4084" w:rsidRPr="000C5558"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  <w:t xml:space="preserve">   </w:t>
                      </w:r>
                      <w:r w:rsidR="007B5E03" w:rsidRPr="000C5558"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  <w:t>A safety observer has been assigned to maintain continuous communication with any person we</w:t>
                      </w:r>
                      <w:r w:rsidR="000C5558"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  <w:t>aring a safety harness. (Strike</w:t>
                      </w:r>
                      <w:r w:rsidR="00EF4084" w:rsidRPr="000C5558"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  <w:t xml:space="preserve"> </w:t>
                      </w:r>
                      <w:r w:rsidR="007B5E03" w:rsidRPr="000C5558"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  <w:t>through if not applicable)</w:t>
                      </w:r>
                    </w:p>
                    <w:p w14:paraId="37E18E5A" w14:textId="7AA23EA2" w:rsidR="007B5E03" w:rsidRPr="000C5558" w:rsidRDefault="00D7439C" w:rsidP="00EF4084">
                      <w:pPr>
                        <w:ind w:left="425"/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rFonts w:asciiTheme="minorHAnsi" w:eastAsia="Arial" w:hAnsiTheme="minorHAnsi" w:cstheme="minorHAnsi"/>
                            <w:sz w:val="18"/>
                            <w:szCs w:val="18"/>
                          </w:rPr>
                          <w:id w:val="-21611973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EF4084" w:rsidRPr="000C5558">
                            <w:rPr>
                              <w:rFonts w:ascii="Segoe UI Symbol" w:eastAsia="MS Gothic" w:hAnsi="Segoe UI Symbol" w:cs="Segoe UI Symbol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EF4084" w:rsidRPr="000C5558"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  <w:t xml:space="preserve">  </w:t>
                      </w:r>
                      <w:r w:rsidR="007B5E03" w:rsidRPr="000C5558"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  <w:t xml:space="preserve">Worksafe NZ has been notified if required (If there is a potential for a fall of 5 m or higher, including the erection or dismantling of scaffolding form which a person many fall 5 m or more. Work carried out from a ladder only, or maintenance and repair work of a minor and routine nature is excluded) </w:t>
                      </w:r>
                      <w:r w:rsidR="007B5E03" w:rsidRPr="000C5558">
                        <w:rPr>
                          <w:rFonts w:asciiTheme="minorHAnsi" w:eastAsia="Arial" w:hAnsiTheme="minorHAnsi" w:cstheme="minorHAnsi"/>
                          <w:color w:val="2E74B5" w:themeColor="accent1" w:themeShade="BF"/>
                          <w:sz w:val="18"/>
                          <w:szCs w:val="18"/>
                        </w:rPr>
                        <w:t>Strike through if not applicable.</w:t>
                      </w:r>
                    </w:p>
                    <w:p w14:paraId="631EEFFB" w14:textId="5B7A3724" w:rsidR="007B5E03" w:rsidRPr="000C5558" w:rsidRDefault="00D7439C" w:rsidP="00EF4084">
                      <w:pPr>
                        <w:ind w:left="425"/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rFonts w:asciiTheme="minorHAnsi" w:eastAsia="Arial" w:hAnsiTheme="minorHAnsi" w:cstheme="minorHAnsi"/>
                            <w:sz w:val="18"/>
                            <w:szCs w:val="18"/>
                          </w:rPr>
                          <w:id w:val="-13796120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EF4084" w:rsidRPr="000C5558">
                            <w:rPr>
                              <w:rFonts w:ascii="Segoe UI Symbol" w:eastAsia="MS Gothic" w:hAnsi="Segoe UI Symbol" w:cs="Segoe UI Symbol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EF4084" w:rsidRPr="000C5558"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  <w:t xml:space="preserve">  </w:t>
                      </w:r>
                      <w:r w:rsidR="007B5E03" w:rsidRPr="000C5558"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  <w:t>Suitable fall protection has been provided and has been documented in the Job safety Analysis for this Permit to work</w:t>
                      </w:r>
                    </w:p>
                    <w:p w14:paraId="34E94F7E" w14:textId="4FF2A0D3" w:rsidR="007B5E03" w:rsidRPr="000C5558" w:rsidRDefault="00D7439C" w:rsidP="00EF4084">
                      <w:pPr>
                        <w:ind w:left="425"/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rFonts w:asciiTheme="minorHAnsi" w:eastAsia="Arial" w:hAnsiTheme="minorHAnsi" w:cstheme="minorHAnsi"/>
                            <w:sz w:val="18"/>
                            <w:szCs w:val="18"/>
                          </w:rPr>
                          <w:id w:val="-104867745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EF4084" w:rsidRPr="000C5558">
                            <w:rPr>
                              <w:rFonts w:ascii="Segoe UI Symbol" w:eastAsia="MS Gothic" w:hAnsi="Segoe UI Symbol" w:cs="Segoe UI Symbol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EF4084" w:rsidRPr="000C5558"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  <w:t xml:space="preserve">  </w:t>
                      </w:r>
                      <w:r w:rsidR="007B5E03" w:rsidRPr="000C5558"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  <w:t>Barriers and signs are in place to prevent the passage of other personnel into or underneath the area</w:t>
                      </w:r>
                    </w:p>
                    <w:p w14:paraId="759B7068" w14:textId="179DD9F5" w:rsidR="007B5E03" w:rsidRPr="000C5558" w:rsidRDefault="00D7439C" w:rsidP="00EF4084">
                      <w:pPr>
                        <w:ind w:left="425"/>
                        <w:rPr>
                          <w:rFonts w:asciiTheme="minorHAnsi" w:eastAsia="Arial" w:hAnsiTheme="minorHAnsi" w:cstheme="minorHAnsi"/>
                          <w:color w:val="2E74B5" w:themeColor="accent1" w:themeShade="BF"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rFonts w:asciiTheme="minorHAnsi" w:eastAsia="Arial" w:hAnsiTheme="minorHAnsi" w:cstheme="minorHAnsi"/>
                            <w:sz w:val="18"/>
                            <w:szCs w:val="18"/>
                          </w:rPr>
                          <w:id w:val="-125960344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EF4084" w:rsidRPr="000C5558">
                            <w:rPr>
                              <w:rFonts w:ascii="Segoe UI Symbol" w:eastAsia="MS Gothic" w:hAnsi="Segoe UI Symbol" w:cs="Segoe UI Symbol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EF4084" w:rsidRPr="000C5558"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  <w:t xml:space="preserve">  </w:t>
                      </w:r>
                      <w:r w:rsidR="007B5E03" w:rsidRPr="000C5558"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  <w:t xml:space="preserve">Safe access to any essential service within the work area has maintained, including protection from falling items. </w:t>
                      </w:r>
                      <w:r w:rsidR="007B5E03" w:rsidRPr="000C5558">
                        <w:rPr>
                          <w:rFonts w:asciiTheme="minorHAnsi" w:eastAsia="Arial" w:hAnsiTheme="minorHAnsi" w:cstheme="minorHAnsi"/>
                          <w:color w:val="2E74B5" w:themeColor="accent1" w:themeShade="BF"/>
                          <w:sz w:val="18"/>
                          <w:szCs w:val="18"/>
                        </w:rPr>
                        <w:t xml:space="preserve">Strike through if not applicable. </w:t>
                      </w:r>
                    </w:p>
                    <w:p w14:paraId="67344B9A" w14:textId="79032D7D" w:rsidR="007B5E03" w:rsidRPr="000C5558" w:rsidRDefault="00D7439C" w:rsidP="00EF4084">
                      <w:pPr>
                        <w:ind w:left="425"/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rFonts w:asciiTheme="minorHAnsi" w:eastAsia="Arial" w:hAnsiTheme="minorHAnsi" w:cstheme="minorHAnsi"/>
                            <w:sz w:val="18"/>
                            <w:szCs w:val="18"/>
                          </w:rPr>
                          <w:id w:val="-4090713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EF4084" w:rsidRPr="000C5558">
                            <w:rPr>
                              <w:rFonts w:ascii="Segoe UI Symbol" w:eastAsia="MS Gothic" w:hAnsi="Segoe UI Symbol" w:cs="Segoe UI Symbol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EF4084" w:rsidRPr="000C5558"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  <w:t xml:space="preserve">  </w:t>
                      </w:r>
                      <w:r w:rsidR="007B5E03" w:rsidRPr="000C5558"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  <w:t xml:space="preserve">All safety equipment and specialised work tools are fit for purpose, are in good condition and have valid certification/inspection certificates where relevant </w:t>
                      </w:r>
                    </w:p>
                    <w:p w14:paraId="515CB23D" w14:textId="2A2DE522" w:rsidR="00292AF8" w:rsidRPr="000C5558" w:rsidRDefault="00292AF8" w:rsidP="007B5E03">
                      <w:pPr>
                        <w:pStyle w:val="ListParagraph"/>
                        <w:widowControl w:val="0"/>
                        <w:autoSpaceDE w:val="0"/>
                        <w:autoSpaceDN w:val="0"/>
                        <w:adjustRightInd w:val="0"/>
                        <w:spacing w:line="256" w:lineRule="auto"/>
                        <w:ind w:left="785"/>
                        <w:rPr>
                          <w:rFonts w:eastAsiaTheme="minorEastAsia" w:cstheme="minorHAnsi"/>
                          <w:sz w:val="18"/>
                          <w:szCs w:val="18"/>
                        </w:rPr>
                      </w:pPr>
                    </w:p>
                    <w:p w14:paraId="751D864A" w14:textId="77777777" w:rsidR="007B5E03" w:rsidRPr="000C5558" w:rsidRDefault="007B5E03" w:rsidP="007B5E03">
                      <w:pPr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</w:pPr>
                      <w:r w:rsidRPr="000C5558"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  <w:t>A rescue plan has been documented and is understood by all team members.</w:t>
                      </w:r>
                    </w:p>
                    <w:tbl>
                      <w:tblPr>
                        <w:tblStyle w:val="TableGrid0"/>
                        <w:tblW w:w="9079" w:type="dxa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right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539"/>
                        <w:gridCol w:w="4540"/>
                      </w:tblGrid>
                      <w:tr w:rsidR="007B5E03" w:rsidRPr="000C5558" w14:paraId="256FE519" w14:textId="77777777" w:rsidTr="00B504F9">
                        <w:trPr>
                          <w:trHeight w:val="271"/>
                          <w:jc w:val="center"/>
                        </w:trPr>
                        <w:tc>
                          <w:tcPr>
                            <w:tcW w:w="4539" w:type="dxa"/>
                          </w:tcPr>
                          <w:p w14:paraId="08B5BE45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  <w:r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 xml:space="preserve">Name </w:t>
                            </w:r>
                          </w:p>
                        </w:tc>
                        <w:tc>
                          <w:tcPr>
                            <w:tcW w:w="4540" w:type="dxa"/>
                          </w:tcPr>
                          <w:p w14:paraId="3F511A6F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  <w:r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>Signed</w:t>
                            </w:r>
                          </w:p>
                        </w:tc>
                      </w:tr>
                      <w:tr w:rsidR="007B5E03" w:rsidRPr="000C5558" w14:paraId="38F9C9E3" w14:textId="77777777" w:rsidTr="00B504F9">
                        <w:trPr>
                          <w:trHeight w:val="255"/>
                          <w:jc w:val="center"/>
                        </w:trPr>
                        <w:tc>
                          <w:tcPr>
                            <w:tcW w:w="4539" w:type="dxa"/>
                          </w:tcPr>
                          <w:p w14:paraId="50B4C294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40" w:type="dxa"/>
                          </w:tcPr>
                          <w:p w14:paraId="41998115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7B5E03" w:rsidRPr="000C5558" w14:paraId="4C4697A8" w14:textId="77777777" w:rsidTr="00B504F9">
                        <w:trPr>
                          <w:trHeight w:val="255"/>
                          <w:jc w:val="center"/>
                        </w:trPr>
                        <w:tc>
                          <w:tcPr>
                            <w:tcW w:w="4539" w:type="dxa"/>
                          </w:tcPr>
                          <w:p w14:paraId="61C2D956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40" w:type="dxa"/>
                          </w:tcPr>
                          <w:p w14:paraId="0B18AA36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7B5E03" w:rsidRPr="000C5558" w14:paraId="2D98E9A9" w14:textId="77777777" w:rsidTr="00B504F9">
                        <w:trPr>
                          <w:trHeight w:val="271"/>
                          <w:jc w:val="center"/>
                        </w:trPr>
                        <w:tc>
                          <w:tcPr>
                            <w:tcW w:w="4539" w:type="dxa"/>
                          </w:tcPr>
                          <w:p w14:paraId="4B34F128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40" w:type="dxa"/>
                          </w:tcPr>
                          <w:p w14:paraId="49145F4D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7B5E03" w:rsidRPr="000C5558" w14:paraId="2940255F" w14:textId="77777777" w:rsidTr="00B504F9">
                        <w:trPr>
                          <w:trHeight w:val="255"/>
                          <w:jc w:val="center"/>
                        </w:trPr>
                        <w:tc>
                          <w:tcPr>
                            <w:tcW w:w="4539" w:type="dxa"/>
                          </w:tcPr>
                          <w:p w14:paraId="5E48C652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40" w:type="dxa"/>
                          </w:tcPr>
                          <w:p w14:paraId="28ED0E09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1CE66689" w14:textId="77777777" w:rsidR="007B5E03" w:rsidRPr="000C5558" w:rsidRDefault="007B5E03" w:rsidP="007B5E03">
                      <w:pPr>
                        <w:rPr>
                          <w:rFonts w:asciiTheme="minorHAnsi" w:eastAsia="Arial" w:hAnsiTheme="minorHAnsi" w:cstheme="minorHAnsi"/>
                          <w:sz w:val="18"/>
                          <w:szCs w:val="18"/>
                        </w:rPr>
                      </w:pPr>
                    </w:p>
                    <w:p w14:paraId="3444EFDB" w14:textId="73C21BC8" w:rsidR="007B5E03" w:rsidRPr="000C5558" w:rsidRDefault="007B5E03" w:rsidP="007B5E03">
                      <w:pPr>
                        <w:rPr>
                          <w:rFonts w:asciiTheme="minorHAnsi" w:eastAsia="Arial" w:hAnsiTheme="minorHAnsi" w:cstheme="minorHAnsi"/>
                          <w:b/>
                          <w:sz w:val="18"/>
                          <w:szCs w:val="18"/>
                        </w:rPr>
                      </w:pPr>
                      <w:r w:rsidRPr="000C5558">
                        <w:rPr>
                          <w:rFonts w:asciiTheme="minorHAnsi" w:eastAsia="Arial" w:hAnsiTheme="minorHAnsi" w:cstheme="minorHAnsi"/>
                          <w:b/>
                          <w:sz w:val="18"/>
                          <w:szCs w:val="18"/>
                        </w:rPr>
                        <w:t>Rescue Plan: List all the equipment that will be used and is on hand for self-rescue or team rescue, and how the rescue will be undertaken.</w:t>
                      </w:r>
                    </w:p>
                    <w:tbl>
                      <w:tblPr>
                        <w:tblStyle w:val="TableGrid0"/>
                        <w:tblW w:w="9056" w:type="dxa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right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923"/>
                        <w:gridCol w:w="1147"/>
                        <w:gridCol w:w="2986"/>
                      </w:tblGrid>
                      <w:tr w:rsidR="007B5E03" w:rsidRPr="000C5558" w14:paraId="79883E51" w14:textId="77777777" w:rsidTr="00B504F9">
                        <w:trPr>
                          <w:trHeight w:val="273"/>
                          <w:jc w:val="center"/>
                        </w:trPr>
                        <w:tc>
                          <w:tcPr>
                            <w:tcW w:w="4923" w:type="dxa"/>
                          </w:tcPr>
                          <w:p w14:paraId="53B264C5" w14:textId="77777777" w:rsidR="007B5E03" w:rsidRPr="000C5558" w:rsidRDefault="007B5E03" w:rsidP="007B5E03">
                            <w:pPr>
                              <w:jc w:val="center"/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  <w:r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>Equipment</w:t>
                            </w:r>
                          </w:p>
                        </w:tc>
                        <w:tc>
                          <w:tcPr>
                            <w:tcW w:w="1147" w:type="dxa"/>
                          </w:tcPr>
                          <w:p w14:paraId="7DD0CCF4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  <w:r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>Expiry date</w:t>
                            </w:r>
                          </w:p>
                        </w:tc>
                        <w:tc>
                          <w:tcPr>
                            <w:tcW w:w="2986" w:type="dxa"/>
                          </w:tcPr>
                          <w:p w14:paraId="4E53A25A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  <w:r w:rsidRPr="000C5558"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  <w:t>rating</w:t>
                            </w:r>
                          </w:p>
                        </w:tc>
                      </w:tr>
                      <w:tr w:rsidR="007B5E03" w:rsidRPr="000C5558" w14:paraId="71D58D2A" w14:textId="77777777" w:rsidTr="00B504F9">
                        <w:trPr>
                          <w:trHeight w:val="256"/>
                          <w:jc w:val="center"/>
                        </w:trPr>
                        <w:tc>
                          <w:tcPr>
                            <w:tcW w:w="4923" w:type="dxa"/>
                          </w:tcPr>
                          <w:p w14:paraId="7ACBB1A4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147" w:type="dxa"/>
                          </w:tcPr>
                          <w:p w14:paraId="736AE978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986" w:type="dxa"/>
                          </w:tcPr>
                          <w:p w14:paraId="678B9B66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7B5E03" w:rsidRPr="000C5558" w14:paraId="60C87BC0" w14:textId="77777777" w:rsidTr="00B504F9">
                        <w:trPr>
                          <w:trHeight w:val="256"/>
                          <w:jc w:val="center"/>
                        </w:trPr>
                        <w:tc>
                          <w:tcPr>
                            <w:tcW w:w="4923" w:type="dxa"/>
                          </w:tcPr>
                          <w:p w14:paraId="289580CA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147" w:type="dxa"/>
                          </w:tcPr>
                          <w:p w14:paraId="0A7A9B08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986" w:type="dxa"/>
                          </w:tcPr>
                          <w:p w14:paraId="1C9A26A0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7B5E03" w:rsidRPr="000C5558" w14:paraId="0B3DDC51" w14:textId="77777777" w:rsidTr="00B504F9">
                        <w:trPr>
                          <w:trHeight w:val="273"/>
                          <w:jc w:val="center"/>
                        </w:trPr>
                        <w:tc>
                          <w:tcPr>
                            <w:tcW w:w="4923" w:type="dxa"/>
                          </w:tcPr>
                          <w:p w14:paraId="0640545D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147" w:type="dxa"/>
                          </w:tcPr>
                          <w:p w14:paraId="6CF11E91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986" w:type="dxa"/>
                          </w:tcPr>
                          <w:p w14:paraId="792E9603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7B5E03" w:rsidRPr="000C5558" w14:paraId="543C3AD0" w14:textId="77777777" w:rsidTr="00B504F9">
                        <w:trPr>
                          <w:trHeight w:val="256"/>
                          <w:jc w:val="center"/>
                        </w:trPr>
                        <w:tc>
                          <w:tcPr>
                            <w:tcW w:w="4923" w:type="dxa"/>
                          </w:tcPr>
                          <w:p w14:paraId="5F39C034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147" w:type="dxa"/>
                          </w:tcPr>
                          <w:p w14:paraId="458F6E3F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986" w:type="dxa"/>
                          </w:tcPr>
                          <w:p w14:paraId="2A853B2F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7B5E03" w:rsidRPr="000C5558" w14:paraId="611E221F" w14:textId="77777777" w:rsidTr="00B504F9">
                        <w:trPr>
                          <w:trHeight w:val="256"/>
                          <w:jc w:val="center"/>
                        </w:trPr>
                        <w:tc>
                          <w:tcPr>
                            <w:tcW w:w="4923" w:type="dxa"/>
                          </w:tcPr>
                          <w:p w14:paraId="25A91501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147" w:type="dxa"/>
                          </w:tcPr>
                          <w:p w14:paraId="6297A03A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986" w:type="dxa"/>
                          </w:tcPr>
                          <w:p w14:paraId="6DEABB3E" w14:textId="77777777" w:rsidR="007B5E03" w:rsidRPr="000C5558" w:rsidRDefault="007B5E03" w:rsidP="007B5E03">
                            <w:pPr>
                              <w:rPr>
                                <w:rFonts w:asciiTheme="minorHAnsi" w:eastAsia="Arial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5C0FEEFA" w14:textId="77777777" w:rsidR="007B5E03" w:rsidRPr="000C5558" w:rsidRDefault="007B5E03" w:rsidP="007B5E03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</w:p>
                    <w:p w14:paraId="6A4FE65A" w14:textId="77777777" w:rsidR="007B5E03" w:rsidRPr="000C5558" w:rsidRDefault="007B5E03" w:rsidP="007B5E03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  <w:r w:rsidRPr="000C5558"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  <w:t xml:space="preserve">Description of job and rescue plan </w:t>
                      </w:r>
                    </w:p>
                    <w:p w14:paraId="6F924450" w14:textId="001FB8CF" w:rsidR="007B5E03" w:rsidRPr="000C5558" w:rsidRDefault="007B5E03" w:rsidP="007B5E03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  <w:r w:rsidRPr="000C5558"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  <w:p w14:paraId="3DBC1FD2" w14:textId="77777777" w:rsidR="007B5E03" w:rsidRPr="000C5558" w:rsidRDefault="007B5E03" w:rsidP="007B5E03">
                      <w:pPr>
                        <w:pStyle w:val="ListParagraph"/>
                        <w:widowControl w:val="0"/>
                        <w:autoSpaceDE w:val="0"/>
                        <w:autoSpaceDN w:val="0"/>
                        <w:adjustRightInd w:val="0"/>
                        <w:spacing w:line="256" w:lineRule="auto"/>
                        <w:ind w:left="785"/>
                        <w:rPr>
                          <w:rFonts w:eastAsiaTheme="minorEastAsia" w:cstheme="minorHAnsi"/>
                          <w:sz w:val="18"/>
                          <w:szCs w:val="18"/>
                        </w:rPr>
                      </w:pPr>
                    </w:p>
                    <w:p w14:paraId="0A815D20" w14:textId="2BD1F485" w:rsidR="00C904BE" w:rsidRDefault="00C904BE" w:rsidP="00292AF8">
                      <w:pPr>
                        <w:pStyle w:val="NoSpacing"/>
                        <w:spacing w:line="360" w:lineRule="auto"/>
                        <w:ind w:left="0" w:firstLine="0"/>
                        <w:rPr>
                          <w:rFonts w:asciiTheme="minorHAnsi" w:hAnsiTheme="minorHAnsi" w:cstheme="minorHAnsi"/>
                          <w:sz w:val="18"/>
                          <w:szCs w:val="20"/>
                        </w:rPr>
                      </w:pPr>
                    </w:p>
                    <w:p w14:paraId="1FDE51C5" w14:textId="77777777" w:rsidR="00C904BE" w:rsidRDefault="00C904BE" w:rsidP="00C904BE">
                      <w:pPr>
                        <w:rPr>
                          <w:rFonts w:ascii="Arial" w:eastAsia="Arial" w:hAnsi="Arial" w:cs="Arial"/>
                          <w:sz w:val="18"/>
                        </w:rPr>
                      </w:pPr>
                    </w:p>
                    <w:p w14:paraId="2EF3AE6F" w14:textId="77777777" w:rsidR="00C904BE" w:rsidRDefault="00C904BE" w:rsidP="00C904BE">
                      <w:pPr>
                        <w:pStyle w:val="ListParagraph"/>
                        <w:ind w:left="1080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sectPr w:rsidR="00E942C9" w:rsidSect="00C904BE">
      <w:headerReference w:type="default" r:id="rId10"/>
      <w:pgSz w:w="11906" w:h="16838" w:code="9"/>
      <w:pgMar w:top="326" w:right="1440" w:bottom="343" w:left="1440" w:header="283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4525A" w14:textId="77777777" w:rsidR="00C904BE" w:rsidRDefault="00C904BE" w:rsidP="00C904BE">
      <w:pPr>
        <w:spacing w:after="0" w:line="240" w:lineRule="auto"/>
      </w:pPr>
      <w:r>
        <w:separator/>
      </w:r>
    </w:p>
  </w:endnote>
  <w:endnote w:type="continuationSeparator" w:id="0">
    <w:p w14:paraId="3F1D6BC5" w14:textId="77777777" w:rsidR="00C904BE" w:rsidRDefault="00C904BE" w:rsidP="00C904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echnical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608D2" w14:textId="77777777" w:rsidR="00C904BE" w:rsidRDefault="00C904BE" w:rsidP="00C904BE">
      <w:pPr>
        <w:spacing w:after="0" w:line="240" w:lineRule="auto"/>
      </w:pPr>
      <w:r>
        <w:separator/>
      </w:r>
    </w:p>
  </w:footnote>
  <w:footnote w:type="continuationSeparator" w:id="0">
    <w:p w14:paraId="67297759" w14:textId="77777777" w:rsidR="00C904BE" w:rsidRDefault="00C904BE" w:rsidP="00C904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AA369" w14:textId="62519FA8" w:rsidR="00C904BE" w:rsidRPr="00C904BE" w:rsidRDefault="007B5E03">
    <w:pPr>
      <w:pStyle w:val="Header"/>
      <w:rPr>
        <w:rFonts w:asciiTheme="minorHAnsi" w:hAnsiTheme="minorHAnsi" w:cstheme="minorHAnsi"/>
        <w:b/>
        <w:i/>
        <w:sz w:val="32"/>
      </w:rPr>
    </w:pPr>
    <w:r>
      <w:rPr>
        <w:rFonts w:asciiTheme="minorHAnsi" w:hAnsiTheme="minorHAnsi" w:cstheme="minorHAnsi"/>
        <w:b/>
        <w:i/>
        <w:sz w:val="32"/>
      </w:rPr>
      <w:t>Working at Height</w:t>
    </w:r>
    <w:r w:rsidR="00C904BE" w:rsidRPr="00C904BE">
      <w:rPr>
        <w:rFonts w:asciiTheme="minorHAnsi" w:hAnsiTheme="minorHAnsi" w:cstheme="minorHAnsi"/>
        <w:b/>
        <w:i/>
        <w:sz w:val="32"/>
      </w:rPr>
      <w:t xml:space="preserve"> Certificate</w:t>
    </w:r>
    <w:r w:rsidR="00C904BE">
      <w:rPr>
        <w:rFonts w:asciiTheme="minorHAnsi" w:hAnsiTheme="minorHAnsi" w:cstheme="minorHAnsi"/>
        <w:b/>
        <w:i/>
        <w:sz w:val="32"/>
      </w:rPr>
      <w:t xml:space="preserve">  </w:t>
    </w:r>
    <w:r w:rsidR="00C904BE">
      <w:rPr>
        <w:rFonts w:asciiTheme="minorHAnsi" w:hAnsiTheme="minorHAnsi" w:cstheme="minorHAnsi"/>
        <w:b/>
        <w:i/>
        <w:sz w:val="32"/>
      </w:rPr>
      <w:tab/>
    </w:r>
    <w:r w:rsidR="00C904BE">
      <w:rPr>
        <w:rFonts w:asciiTheme="minorHAnsi" w:hAnsiTheme="minorHAnsi" w:cstheme="minorHAnsi"/>
        <w:b/>
        <w:i/>
        <w:sz w:val="32"/>
      </w:rPr>
      <w:tab/>
    </w:r>
    <w:r w:rsidR="00C904BE">
      <w:rPr>
        <w:noProof/>
      </w:rPr>
      <w:drawing>
        <wp:inline distT="0" distB="0" distL="0" distR="0" wp14:anchorId="00DF8477" wp14:editId="19E97691">
          <wp:extent cx="1872615" cy="487680"/>
          <wp:effectExtent l="0" t="0" r="0" b="7620"/>
          <wp:docPr id="83" name="Picture 8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" name="Picture 8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72615" cy="4876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494"/>
    <w:multiLevelType w:val="hybridMultilevel"/>
    <w:tmpl w:val="86CCB0D0"/>
    <w:lvl w:ilvl="0" w:tplc="C8367C5C">
      <w:start w:val="1"/>
      <w:numFmt w:val="bullet"/>
      <w:lvlText w:val=""/>
      <w:lvlJc w:val="left"/>
      <w:pPr>
        <w:ind w:left="720" w:hanging="360"/>
      </w:pPr>
      <w:rPr>
        <w:rFonts w:ascii="Technical" w:hAnsi="Technical" w:hint="default"/>
        <w:color w:val="auto"/>
        <w:sz w:val="2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22298"/>
    <w:multiLevelType w:val="hybridMultilevel"/>
    <w:tmpl w:val="C6460150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3D076A"/>
    <w:multiLevelType w:val="hybridMultilevel"/>
    <w:tmpl w:val="437667BE"/>
    <w:lvl w:ilvl="0" w:tplc="4B80DD28">
      <w:start w:val="1"/>
      <w:numFmt w:val="bullet"/>
      <w:lvlText w:val=""/>
      <w:lvlJc w:val="left"/>
      <w:pPr>
        <w:ind w:left="1080" w:hanging="360"/>
      </w:pPr>
      <w:rPr>
        <w:rFonts w:ascii="Technical" w:hAnsi="Technical" w:hint="default"/>
        <w:color w:val="auto"/>
        <w:sz w:val="22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9273B4"/>
    <w:multiLevelType w:val="hybridMultilevel"/>
    <w:tmpl w:val="9E641320"/>
    <w:lvl w:ilvl="0" w:tplc="FA7C035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18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E44092"/>
    <w:multiLevelType w:val="hybridMultilevel"/>
    <w:tmpl w:val="E786B6F2"/>
    <w:lvl w:ilvl="0" w:tplc="E96A291E">
      <w:start w:val="1"/>
      <w:numFmt w:val="bullet"/>
      <w:lvlText w:val=""/>
      <w:lvlJc w:val="left"/>
      <w:pPr>
        <w:ind w:left="785" w:hanging="360"/>
      </w:pPr>
      <w:rPr>
        <w:rFonts w:ascii="Technical" w:hAnsi="Technical" w:hint="default"/>
        <w:sz w:val="22"/>
      </w:rPr>
    </w:lvl>
    <w:lvl w:ilvl="1" w:tplc="14090003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5" w15:restartNumberingAfterBreak="0">
    <w:nsid w:val="227D57FC"/>
    <w:multiLevelType w:val="hybridMultilevel"/>
    <w:tmpl w:val="E2B032A4"/>
    <w:lvl w:ilvl="0" w:tplc="02827EF6">
      <w:start w:val="1"/>
      <w:numFmt w:val="bullet"/>
      <w:lvlText w:val=""/>
      <w:lvlJc w:val="left"/>
      <w:pPr>
        <w:ind w:left="785" w:hanging="360"/>
      </w:pPr>
      <w:rPr>
        <w:rFonts w:ascii="Technical" w:hAnsi="Technical" w:hint="default"/>
        <w:sz w:val="22"/>
      </w:rPr>
    </w:lvl>
    <w:lvl w:ilvl="1" w:tplc="1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5B2279"/>
    <w:multiLevelType w:val="hybridMultilevel"/>
    <w:tmpl w:val="5F7A6936"/>
    <w:lvl w:ilvl="0" w:tplc="B9349078">
      <w:start w:val="1"/>
      <w:numFmt w:val="bullet"/>
      <w:lvlText w:val=""/>
      <w:lvlJc w:val="left"/>
      <w:pPr>
        <w:ind w:left="1080" w:hanging="360"/>
      </w:pPr>
      <w:rPr>
        <w:rFonts w:ascii="Technical" w:hAnsi="Technical" w:hint="default"/>
        <w:sz w:val="2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C30469"/>
    <w:multiLevelType w:val="hybridMultilevel"/>
    <w:tmpl w:val="0512EAAE"/>
    <w:lvl w:ilvl="0" w:tplc="CA9EA956">
      <w:start w:val="1"/>
      <w:numFmt w:val="bullet"/>
      <w:lvlText w:val=""/>
      <w:lvlJc w:val="left"/>
      <w:pPr>
        <w:ind w:left="720" w:hanging="360"/>
      </w:pPr>
      <w:rPr>
        <w:rFonts w:ascii="Technical" w:hAnsi="Technical" w:hint="default"/>
        <w:sz w:val="20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02551F4"/>
    <w:multiLevelType w:val="hybridMultilevel"/>
    <w:tmpl w:val="9FB42DF6"/>
    <w:lvl w:ilvl="0" w:tplc="7FF8EE6C">
      <w:start w:val="1"/>
      <w:numFmt w:val="bullet"/>
      <w:lvlText w:val=""/>
      <w:lvlJc w:val="left"/>
      <w:pPr>
        <w:ind w:left="785" w:hanging="360"/>
      </w:pPr>
      <w:rPr>
        <w:rFonts w:ascii="Technical" w:hAnsi="Technical" w:hint="default"/>
        <w:sz w:val="22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F70A83"/>
    <w:multiLevelType w:val="hybridMultilevel"/>
    <w:tmpl w:val="C5062BA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1026407">
    <w:abstractNumId w:val="3"/>
  </w:num>
  <w:num w:numId="2" w16cid:durableId="421531129">
    <w:abstractNumId w:val="1"/>
  </w:num>
  <w:num w:numId="3" w16cid:durableId="844973232">
    <w:abstractNumId w:val="2"/>
  </w:num>
  <w:num w:numId="4" w16cid:durableId="1050300563">
    <w:abstractNumId w:val="6"/>
  </w:num>
  <w:num w:numId="5" w16cid:durableId="1135833887">
    <w:abstractNumId w:val="9"/>
  </w:num>
  <w:num w:numId="6" w16cid:durableId="829564026">
    <w:abstractNumId w:val="7"/>
  </w:num>
  <w:num w:numId="7" w16cid:durableId="1369455217">
    <w:abstractNumId w:val="5"/>
  </w:num>
  <w:num w:numId="8" w16cid:durableId="426779306">
    <w:abstractNumId w:val="5"/>
  </w:num>
  <w:num w:numId="9" w16cid:durableId="45958244">
    <w:abstractNumId w:val="5"/>
  </w:num>
  <w:num w:numId="10" w16cid:durableId="919025600">
    <w:abstractNumId w:val="8"/>
  </w:num>
  <w:num w:numId="11" w16cid:durableId="1684503876">
    <w:abstractNumId w:val="4"/>
  </w:num>
  <w:num w:numId="12" w16cid:durableId="17612203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yMTQ1MzO1NDA3MTNS0lEKTi0uzszPAykwNKwFACh+0nQtAAAA"/>
  </w:docVars>
  <w:rsids>
    <w:rsidRoot w:val="00E942C9"/>
    <w:rsid w:val="00064B94"/>
    <w:rsid w:val="000C5558"/>
    <w:rsid w:val="000E3261"/>
    <w:rsid w:val="000F184D"/>
    <w:rsid w:val="00153C41"/>
    <w:rsid w:val="00187ECA"/>
    <w:rsid w:val="002007D8"/>
    <w:rsid w:val="00292AF8"/>
    <w:rsid w:val="0030218A"/>
    <w:rsid w:val="00424AE8"/>
    <w:rsid w:val="004A4E60"/>
    <w:rsid w:val="004F392C"/>
    <w:rsid w:val="005E364D"/>
    <w:rsid w:val="007B5E03"/>
    <w:rsid w:val="007E3E47"/>
    <w:rsid w:val="00801941"/>
    <w:rsid w:val="00827CB8"/>
    <w:rsid w:val="00880018"/>
    <w:rsid w:val="008B79C1"/>
    <w:rsid w:val="00950B67"/>
    <w:rsid w:val="00977637"/>
    <w:rsid w:val="0099116A"/>
    <w:rsid w:val="00A742D1"/>
    <w:rsid w:val="00AE5C80"/>
    <w:rsid w:val="00B500D5"/>
    <w:rsid w:val="00C72C6F"/>
    <w:rsid w:val="00C904BE"/>
    <w:rsid w:val="00D549A9"/>
    <w:rsid w:val="00D7439C"/>
    <w:rsid w:val="00D76C5F"/>
    <w:rsid w:val="00D86B4F"/>
    <w:rsid w:val="00E942C9"/>
    <w:rsid w:val="00EF4084"/>
    <w:rsid w:val="00FA590C"/>
    <w:rsid w:val="00FB5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EEBCFA6"/>
  <w15:docId w15:val="{6D0B674D-1640-4D34-8C3E-C320BB35F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500D5"/>
    <w:pPr>
      <w:spacing w:after="0" w:line="240" w:lineRule="auto"/>
      <w:ind w:left="10" w:right="13" w:hanging="10"/>
    </w:pPr>
    <w:rPr>
      <w:rFonts w:ascii="Arial" w:eastAsia="Arial" w:hAnsi="Arial" w:cs="Arial"/>
      <w:color w:val="000000"/>
      <w:sz w:val="16"/>
    </w:rPr>
  </w:style>
  <w:style w:type="table" w:customStyle="1" w:styleId="TableGrid">
    <w:name w:val="TableGrid"/>
    <w:rsid w:val="00B500D5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FB5460"/>
    <w:pP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50B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0B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0B67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0B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0B67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0B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B67"/>
    <w:rPr>
      <w:rFonts w:ascii="Segoe UI" w:eastAsia="Calibri" w:hAnsi="Segoe UI" w:cs="Segoe UI"/>
      <w:color w:val="000000"/>
      <w:sz w:val="18"/>
      <w:szCs w:val="18"/>
    </w:rPr>
  </w:style>
  <w:style w:type="table" w:styleId="TableGrid0">
    <w:name w:val="Table Grid"/>
    <w:basedOn w:val="TableNormal"/>
    <w:uiPriority w:val="39"/>
    <w:rsid w:val="00187E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04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4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904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4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2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CC388A0404DA4BB62701B5B083ADB5" ma:contentTypeVersion="10" ma:contentTypeDescription="Create a new document." ma:contentTypeScope="" ma:versionID="57624f3324bb80358a35ac161465e883">
  <xsd:schema xmlns:xsd="http://www.w3.org/2001/XMLSchema" xmlns:xs="http://www.w3.org/2001/XMLSchema" xmlns:p="http://schemas.microsoft.com/office/2006/metadata/properties" xmlns:ns3="54e68ac8-3dbd-47a0-8e02-667c1c1a971f" xmlns:ns4="50257087-eed2-4c8f-843d-31e061bdaf41" targetNamespace="http://schemas.microsoft.com/office/2006/metadata/properties" ma:root="true" ma:fieldsID="04ce2c528c73a1e133da4e6a3957ab8a" ns3:_="" ns4:_="">
    <xsd:import namespace="54e68ac8-3dbd-47a0-8e02-667c1c1a971f"/>
    <xsd:import namespace="50257087-eed2-4c8f-843d-31e061bdaf4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e68ac8-3dbd-47a0-8e02-667c1c1a97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257087-eed2-4c8f-843d-31e061bda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EAACF5-F792-4CF0-A98C-5647557DE7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9C0F5C-3BA0-4C11-8A2D-ED5E0B3A2998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50257087-eed2-4c8f-843d-31e061bdaf41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54e68ac8-3dbd-47a0-8e02-667c1c1a971f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612494A-15E5-4AB9-8985-ED3FD795DA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e68ac8-3dbd-47a0-8e02-667c1c1a971f"/>
    <ds:schemaRef ds:uri="50257087-eed2-4c8f-843d-31e061bdaf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1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ristchurch City Council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Urshula</dc:creator>
  <cp:keywords/>
  <cp:lastModifiedBy>Warner, Ben</cp:lastModifiedBy>
  <cp:revision>3</cp:revision>
  <cp:lastPrinted>2023-05-17T22:26:00Z</cp:lastPrinted>
  <dcterms:created xsi:type="dcterms:W3CDTF">2023-05-25T01:23:00Z</dcterms:created>
  <dcterms:modified xsi:type="dcterms:W3CDTF">2023-05-25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CC388A0404DA4BB62701B5B083ADB5</vt:lpwstr>
  </property>
</Properties>
</file>